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0FC7" w:rsidRDefault="002B24DF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2023</w:t>
      </w:r>
      <w:r w:rsidR="0029696A">
        <w:rPr>
          <w:rFonts w:asciiTheme="minorHAnsi" w:hAnsiTheme="minorHAnsi"/>
        </w:rPr>
        <w:t>-202</w:t>
      </w:r>
      <w:r>
        <w:rPr>
          <w:rFonts w:asciiTheme="minorHAnsi" w:hAnsiTheme="minorHAnsi"/>
        </w:rPr>
        <w:t>4</w:t>
      </w:r>
      <w:r w:rsidR="00CE232F" w:rsidRPr="00702E96">
        <w:rPr>
          <w:rFonts w:asciiTheme="minorHAnsi" w:hAnsiTheme="minorHAnsi"/>
        </w:rPr>
        <w:t xml:space="preserve"> Eğitim-Öğretim Yılı dönem içi staj</w:t>
      </w:r>
      <w:r w:rsidR="0029696A">
        <w:rPr>
          <w:rFonts w:asciiTheme="minorHAnsi" w:hAnsiTheme="minorHAnsi"/>
        </w:rPr>
        <w:t xml:space="preserve">ı </w:t>
      </w:r>
      <w:r w:rsidR="0029696A" w:rsidRPr="0029696A">
        <w:rPr>
          <w:rFonts w:asciiTheme="minorHAnsi" w:hAnsiTheme="minorHAnsi"/>
          <w:b/>
        </w:rPr>
        <w:t xml:space="preserve">YÜZYÜZE </w:t>
      </w:r>
      <w:r w:rsidR="008B0C24">
        <w:rPr>
          <w:rFonts w:asciiTheme="minorHAnsi" w:hAnsiTheme="minorHAnsi"/>
          <w:b/>
        </w:rPr>
        <w:t xml:space="preserve">haftada 3 gün olacak şekilde </w:t>
      </w:r>
      <w:r w:rsidR="0029696A">
        <w:rPr>
          <w:rFonts w:asciiTheme="minorHAnsi" w:hAnsiTheme="minorHAnsi"/>
        </w:rPr>
        <w:t>yapılacaktır.</w:t>
      </w:r>
      <w:r w:rsidR="00CE232F" w:rsidRPr="00702E96">
        <w:rPr>
          <w:rFonts w:asciiTheme="minorHAnsi" w:hAnsiTheme="minorHAnsi"/>
        </w:rPr>
        <w:t xml:space="preserve"> </w:t>
      </w:r>
      <w:r w:rsidR="00C1769D">
        <w:rPr>
          <w:rFonts w:asciiTheme="minorHAnsi" w:hAnsiTheme="minorHAnsi"/>
        </w:rPr>
        <w:t xml:space="preserve">Firma Cumartesi </w:t>
      </w:r>
      <w:r w:rsidR="00D54547">
        <w:rPr>
          <w:rFonts w:asciiTheme="minorHAnsi" w:hAnsiTheme="minorHAnsi"/>
        </w:rPr>
        <w:t xml:space="preserve">günü </w:t>
      </w:r>
      <w:r w:rsidR="00C1769D">
        <w:rPr>
          <w:rFonts w:asciiTheme="minorHAnsi" w:hAnsiTheme="minorHAnsi"/>
        </w:rPr>
        <w:t>çalışıyorsa Cumartesi</w:t>
      </w:r>
      <w:r w:rsidR="00D54547">
        <w:rPr>
          <w:rFonts w:asciiTheme="minorHAnsi" w:hAnsiTheme="minorHAnsi"/>
        </w:rPr>
        <w:t xml:space="preserve"> </w:t>
      </w:r>
      <w:proofErr w:type="gramStart"/>
      <w:r w:rsidR="00D54547">
        <w:rPr>
          <w:rFonts w:asciiTheme="minorHAnsi" w:hAnsiTheme="minorHAnsi"/>
        </w:rPr>
        <w:t xml:space="preserve">günü </w:t>
      </w:r>
      <w:r w:rsidR="00C1769D">
        <w:rPr>
          <w:rFonts w:asciiTheme="minorHAnsi" w:hAnsiTheme="minorHAnsi"/>
        </w:rPr>
        <w:t xml:space="preserve"> de</w:t>
      </w:r>
      <w:proofErr w:type="gramEnd"/>
      <w:r w:rsidR="00C1769D">
        <w:rPr>
          <w:rFonts w:asciiTheme="minorHAnsi" w:hAnsiTheme="minorHAnsi"/>
        </w:rPr>
        <w:t xml:space="preserve"> staj yapılabilir. </w:t>
      </w:r>
      <w:r w:rsidR="00CE232F" w:rsidRPr="00702E96">
        <w:rPr>
          <w:rFonts w:asciiTheme="minorHAnsi" w:hAnsiTheme="minorHAnsi"/>
        </w:rPr>
        <w:t xml:space="preserve">Başvuru yapmak isteyen ve aşağıdaki şartları taşıyan öğrencilerin </w:t>
      </w:r>
      <w:hyperlink r:id="rId7" w:history="1">
        <w:r w:rsidR="00BB2270">
          <w:rPr>
            <w:rStyle w:val="Kpr"/>
            <w:rFonts w:asciiTheme="minorHAnsi" w:hAnsiTheme="minorHAnsi"/>
            <w:b/>
          </w:rPr>
          <w:t>dönem içi staj b</w:t>
        </w:r>
        <w:r w:rsidR="00CE232F" w:rsidRPr="00BB2270">
          <w:rPr>
            <w:rStyle w:val="Kpr"/>
            <w:rFonts w:asciiTheme="minorHAnsi" w:hAnsiTheme="minorHAnsi"/>
            <w:b/>
          </w:rPr>
          <w:t>aşvuru formlarını</w:t>
        </w:r>
      </w:hyperlink>
      <w:r w:rsidR="00CE232F" w:rsidRPr="00702E96">
        <w:rPr>
          <w:rFonts w:asciiTheme="minorHAnsi" w:hAnsiTheme="minorHAnsi"/>
          <w:b/>
        </w:rPr>
        <w:t>,</w:t>
      </w:r>
      <w:r w:rsidR="00CE232F" w:rsidRPr="00702E96">
        <w:rPr>
          <w:rFonts w:asciiTheme="minorHAnsi" w:hAnsiTheme="minorHAnsi"/>
        </w:rPr>
        <w:t xml:space="preserve"> </w:t>
      </w:r>
      <w:r w:rsidR="002A44C9" w:rsidRPr="00702E96">
        <w:rPr>
          <w:rFonts w:asciiTheme="minorHAnsi" w:hAnsiTheme="minorHAnsi"/>
          <w:b/>
        </w:rPr>
        <w:t>transkriptlerini</w:t>
      </w:r>
      <w:r w:rsidR="00CE232F" w:rsidRPr="00702E96">
        <w:rPr>
          <w:rFonts w:asciiTheme="minorHAnsi" w:hAnsiTheme="minorHAnsi"/>
          <w:b/>
        </w:rPr>
        <w:t xml:space="preserve"> </w:t>
      </w:r>
      <w:r w:rsidR="00CE232F" w:rsidRPr="00702E96">
        <w:rPr>
          <w:rFonts w:asciiTheme="minorHAnsi" w:hAnsiTheme="minorHAnsi"/>
        </w:rPr>
        <w:t xml:space="preserve">ve kendi otomasyonlarından alacakları </w:t>
      </w:r>
      <w:r w:rsidR="00CE232F" w:rsidRPr="00702E96">
        <w:rPr>
          <w:rFonts w:asciiTheme="minorHAnsi" w:hAnsiTheme="minorHAnsi"/>
          <w:b/>
        </w:rPr>
        <w:t>haftalık ders programı çıktılarını</w:t>
      </w:r>
      <w:r w:rsidR="00CE232F" w:rsidRPr="00702E96">
        <w:rPr>
          <w:rFonts w:asciiTheme="minorHAnsi" w:hAnsiTheme="minorHAnsi"/>
        </w:rPr>
        <w:t xml:space="preserve"> </w:t>
      </w:r>
      <w:r w:rsidR="00C26B2D">
        <w:rPr>
          <w:rFonts w:asciiTheme="minorHAnsi" w:hAnsiTheme="minorHAnsi"/>
        </w:rPr>
        <w:t>–BU DERS PROGRAMINDA DEVAMSIZLIKTAN KALMADIĞI VE ALTTAN ALDIĞI DERSLERİ İŞARETLEYEREK (</w:t>
      </w:r>
      <w:r w:rsidR="00CE232F" w:rsidRPr="00702E96">
        <w:rPr>
          <w:rFonts w:asciiTheme="minorHAnsi" w:hAnsiTheme="minorHAnsi"/>
        </w:rPr>
        <w:t xml:space="preserve">bakınız Şekil 1) </w:t>
      </w:r>
      <w:r w:rsidR="008B0C24">
        <w:rPr>
          <w:rFonts w:asciiTheme="minorHAnsi" w:hAnsiTheme="minorHAnsi"/>
        </w:rPr>
        <w:t>3</w:t>
      </w:r>
      <w:r w:rsidR="00F41C3B" w:rsidRPr="00FA1F10">
        <w:rPr>
          <w:rFonts w:asciiTheme="minorHAnsi" w:hAnsiTheme="minorHAnsi"/>
        </w:rPr>
        <w:t>.</w:t>
      </w:r>
      <w:r w:rsidR="00262909">
        <w:rPr>
          <w:rFonts w:asciiTheme="minorHAnsi" w:hAnsiTheme="minorHAnsi"/>
        </w:rPr>
        <w:t>10</w:t>
      </w:r>
      <w:r w:rsidR="00F41C3B" w:rsidRPr="00FA1F10">
        <w:rPr>
          <w:rFonts w:asciiTheme="minorHAnsi" w:hAnsiTheme="minorHAnsi"/>
        </w:rPr>
        <w:t>.20</w:t>
      </w:r>
      <w:r>
        <w:rPr>
          <w:rFonts w:asciiTheme="minorHAnsi" w:hAnsiTheme="minorHAnsi"/>
        </w:rPr>
        <w:t>23</w:t>
      </w:r>
      <w:r w:rsidR="00CE232F" w:rsidRPr="0091384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Salı</w:t>
      </w:r>
      <w:r w:rsidR="00CE232F" w:rsidRPr="00702E96">
        <w:rPr>
          <w:rFonts w:asciiTheme="minorHAnsi" w:hAnsiTheme="minorHAnsi"/>
        </w:rPr>
        <w:t xml:space="preserve"> </w:t>
      </w:r>
      <w:r w:rsidR="00641E75" w:rsidRPr="00702E96">
        <w:rPr>
          <w:rFonts w:asciiTheme="minorHAnsi" w:hAnsiTheme="minorHAnsi"/>
        </w:rPr>
        <w:t>17.00’ye</w:t>
      </w:r>
      <w:r w:rsidR="00CE232F" w:rsidRPr="00702E96">
        <w:rPr>
          <w:rFonts w:asciiTheme="minorHAnsi" w:hAnsiTheme="minorHAnsi"/>
        </w:rPr>
        <w:t xml:space="preserve"> kadar bölüm sekreterliğine</w:t>
      </w:r>
      <w:r w:rsidR="00C74C6D" w:rsidRPr="00702E96">
        <w:rPr>
          <w:rFonts w:asciiTheme="minorHAnsi" w:hAnsiTheme="minorHAnsi"/>
        </w:rPr>
        <w:t xml:space="preserve"> teslim etmeleri gerekmektedir.</w:t>
      </w:r>
    </w:p>
    <w:p w:rsidR="001C6D95" w:rsidRDefault="001C6D95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1C6D95" w:rsidRDefault="001C6D95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641E75" w:rsidRPr="00F9037A" w:rsidRDefault="00641E75" w:rsidP="00F9037A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F9037A">
        <w:rPr>
          <w:rFonts w:asciiTheme="minorHAnsi" w:hAnsiTheme="minorHAnsi"/>
          <w:b/>
        </w:rPr>
        <w:t>Dönem içi staj yapma şartları:</w:t>
      </w:r>
    </w:p>
    <w:p w:rsidR="00641E75" w:rsidRPr="00641E75" w:rsidRDefault="00641E75" w:rsidP="00641E75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641E75">
        <w:rPr>
          <w:rFonts w:asciiTheme="minorHAnsi" w:hAnsiTheme="minorHAnsi"/>
        </w:rPr>
        <w:t>1. Dördüncü sınıf öğrencisi olmak.</w:t>
      </w:r>
    </w:p>
    <w:p w:rsidR="00641E75" w:rsidRPr="008B0C24" w:rsidRDefault="0068438C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</w:rPr>
        <w:t xml:space="preserve">2. </w:t>
      </w:r>
      <w:r w:rsidR="00C26B2D">
        <w:rPr>
          <w:rFonts w:asciiTheme="minorHAnsi" w:hAnsiTheme="minorHAnsi"/>
        </w:rPr>
        <w:t>2023-2024</w:t>
      </w:r>
      <w:r w:rsidR="00641E75" w:rsidRPr="00641E75">
        <w:rPr>
          <w:rFonts w:asciiTheme="minorHAnsi" w:hAnsiTheme="minorHAnsi"/>
        </w:rPr>
        <w:t xml:space="preserve"> akademik yılı içinde (güz ve bahar yarıyıllarında) </w:t>
      </w:r>
      <w:r w:rsidR="008B0C24">
        <w:rPr>
          <w:rFonts w:asciiTheme="minorHAnsi" w:hAnsiTheme="minorHAnsi"/>
        </w:rPr>
        <w:t xml:space="preserve">haftada 3 gün dersi bulunmamak </w:t>
      </w:r>
      <w:r w:rsidR="008B0C24" w:rsidRPr="008B0C24">
        <w:rPr>
          <w:rFonts w:asciiTheme="minorHAnsi" w:hAnsiTheme="minorHAnsi"/>
          <w:b/>
          <w:u w:val="single"/>
        </w:rPr>
        <w:t xml:space="preserve">(öğrencinin -devamsızlıktan kalmadığı- alttan dersi olabilir) </w:t>
      </w:r>
    </w:p>
    <w:p w:rsidR="0091384A" w:rsidRPr="00702E96" w:rsidRDefault="00CE232F" w:rsidP="00906576">
      <w:pPr>
        <w:spacing w:after="0"/>
        <w:jc w:val="center"/>
      </w:pPr>
      <w:r w:rsidRPr="00702E96">
        <w:rPr>
          <w:noProof/>
          <w:lang w:eastAsia="tr-TR"/>
        </w:rPr>
        <w:drawing>
          <wp:inline distT="0" distB="0" distL="0" distR="0" wp14:anchorId="621595AA" wp14:editId="711B7438">
            <wp:extent cx="2834438" cy="1943100"/>
            <wp:effectExtent l="0" t="0" r="4445" b="0"/>
            <wp:docPr id="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Ã¶rnek_ders_prog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37"/>
                    <a:stretch/>
                  </pic:blipFill>
                  <pic:spPr bwMode="auto">
                    <a:xfrm>
                      <a:off x="0" y="0"/>
                      <a:ext cx="2848816" cy="1952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232F" w:rsidRDefault="00CE232F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  <w:r w:rsidRPr="007A59B6">
        <w:rPr>
          <w:rFonts w:asciiTheme="minorHAnsi" w:hAnsiTheme="minorHAnsi"/>
          <w:sz w:val="22"/>
        </w:rPr>
        <w:t>Şekil 1</w:t>
      </w:r>
      <w:r w:rsidR="00B8193E">
        <w:rPr>
          <w:rFonts w:asciiTheme="minorHAnsi" w:hAnsiTheme="minorHAnsi"/>
          <w:sz w:val="22"/>
        </w:rPr>
        <w:t>.</w:t>
      </w:r>
      <w:r w:rsidRPr="007A59B6">
        <w:rPr>
          <w:rFonts w:asciiTheme="minorHAnsi" w:hAnsiTheme="minorHAnsi"/>
          <w:sz w:val="22"/>
        </w:rPr>
        <w:t xml:space="preserve"> Haftalık ders programı örneği</w:t>
      </w:r>
    </w:p>
    <w:p w:rsidR="001C6D95" w:rsidRDefault="001C6D95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</w:p>
    <w:p w:rsidR="001C6D95" w:rsidRDefault="001C6D95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</w:p>
    <w:p w:rsidR="001C6D95" w:rsidRPr="007A59B6" w:rsidRDefault="001C6D95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</w:p>
    <w:p w:rsidR="007A59B6" w:rsidRPr="007A59B6" w:rsidRDefault="007A59B6" w:rsidP="007A59B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7A59B6">
        <w:rPr>
          <w:rFonts w:asciiTheme="minorHAnsi" w:hAnsiTheme="minorHAnsi"/>
          <w:b/>
        </w:rPr>
        <w:t>Önemli Not:</w:t>
      </w:r>
    </w:p>
    <w:p w:rsidR="007A59B6" w:rsidRDefault="007A59B6" w:rsidP="00E55A08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7A59B6">
        <w:rPr>
          <w:rFonts w:asciiTheme="minorHAnsi" w:hAnsiTheme="minorHAnsi"/>
        </w:rPr>
        <w:t>1- Dönem içi staj, staj yönergesi gereği güz ve bahar yarıyıllarında, iki yarıyıl süresince yapıl</w:t>
      </w:r>
      <w:r w:rsidR="00E55A08">
        <w:rPr>
          <w:rFonts w:asciiTheme="minorHAnsi" w:hAnsiTheme="minorHAnsi"/>
        </w:rPr>
        <w:t>acaktır. Dönem İçi S</w:t>
      </w:r>
      <w:r w:rsidRPr="007A59B6">
        <w:rPr>
          <w:rFonts w:asciiTheme="minorHAnsi" w:hAnsiTheme="minorHAnsi"/>
        </w:rPr>
        <w:t xml:space="preserve">tajına bahar yarıyılında devam etmek istemeyen ve/veya bahar yarıyılında </w:t>
      </w:r>
      <w:r w:rsidR="008B0C24">
        <w:rPr>
          <w:rFonts w:asciiTheme="minorHAnsi" w:hAnsiTheme="minorHAnsi"/>
        </w:rPr>
        <w:t xml:space="preserve">haftada 3 gün </w:t>
      </w:r>
      <w:r w:rsidRPr="007A59B6">
        <w:rPr>
          <w:rFonts w:asciiTheme="minorHAnsi" w:hAnsiTheme="minorHAnsi"/>
        </w:rPr>
        <w:t>için ders seçimi yapan öğrencilerin</w:t>
      </w:r>
      <w:r w:rsidR="007B52F7">
        <w:rPr>
          <w:rFonts w:asciiTheme="minorHAnsi" w:hAnsiTheme="minorHAnsi"/>
        </w:rPr>
        <w:t xml:space="preserve"> (devamsızlıktan kalmadığı alttan dersi </w:t>
      </w:r>
      <w:r w:rsidR="00C26B2D">
        <w:rPr>
          <w:rFonts w:asciiTheme="minorHAnsi" w:hAnsiTheme="minorHAnsi"/>
        </w:rPr>
        <w:t>HARİÇ</w:t>
      </w:r>
      <w:r w:rsidR="007B52F7">
        <w:rPr>
          <w:rFonts w:asciiTheme="minorHAnsi" w:hAnsiTheme="minorHAnsi"/>
        </w:rPr>
        <w:t>)</w:t>
      </w:r>
      <w:r w:rsidRPr="007A59B6">
        <w:rPr>
          <w:rFonts w:asciiTheme="minorHAnsi" w:hAnsiTheme="minorHAnsi"/>
        </w:rPr>
        <w:t xml:space="preserve">, </w:t>
      </w:r>
      <w:r w:rsidRPr="006F0D8A">
        <w:rPr>
          <w:rFonts w:asciiTheme="minorHAnsi" w:hAnsiTheme="minorHAnsi"/>
          <w:u w:val="single"/>
        </w:rPr>
        <w:t>güz yarıyılında yaptıkları stajların değerlendirmeye alınmayacağı (geçersiz sayılacağı)</w:t>
      </w:r>
      <w:r w:rsidRPr="007A59B6">
        <w:rPr>
          <w:rFonts w:asciiTheme="minorHAnsi" w:hAnsiTheme="minorHAnsi"/>
        </w:rPr>
        <w:t xml:space="preserve"> önemle duyurulur.</w:t>
      </w:r>
    </w:p>
    <w:p w:rsidR="007A59B6" w:rsidRDefault="007A59B6" w:rsidP="00490509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7A59B6">
        <w:rPr>
          <w:rFonts w:asciiTheme="minorHAnsi" w:hAnsiTheme="minorHAnsi"/>
        </w:rPr>
        <w:t>2- Güz Yarıyılı sonunda mezun olabilecek durumda olan öğrenciler</w:t>
      </w:r>
      <w:r w:rsidR="009D7475">
        <w:rPr>
          <w:rFonts w:asciiTheme="minorHAnsi" w:hAnsiTheme="minorHAnsi"/>
        </w:rPr>
        <w:t>in Güz Yarıyılında yaptıkları dönem içi stajlar değerlendirmeye alınır.</w:t>
      </w:r>
    </w:p>
    <w:p w:rsidR="00391BBF" w:rsidRDefault="00391BBF" w:rsidP="00490509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391BBF" w:rsidRDefault="00391BBF" w:rsidP="00490509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391BBF" w:rsidRDefault="00391BBF" w:rsidP="00490509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685D63" w:rsidRDefault="00685D63" w:rsidP="00490509">
      <w:pPr>
        <w:pStyle w:val="yiv389720053msolistparagraph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702E96">
        <w:rPr>
          <w:rFonts w:asciiTheme="minorHAnsi" w:hAnsiTheme="minorHAnsi"/>
          <w:b/>
        </w:rPr>
        <w:t>Dönem içi staj yapılabilecek firmalar:</w:t>
      </w:r>
      <w:r w:rsidR="00D44D72">
        <w:rPr>
          <w:rFonts w:asciiTheme="minorHAnsi" w:hAnsiTheme="minorHAnsi"/>
          <w:b/>
        </w:rPr>
        <w:t xml:space="preserve"> </w:t>
      </w:r>
    </w:p>
    <w:tbl>
      <w:tblPr>
        <w:tblW w:w="774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60"/>
        <w:gridCol w:w="1085"/>
      </w:tblGrid>
      <w:tr w:rsidR="00032AC0" w:rsidRPr="00032AC0" w:rsidTr="00032AC0">
        <w:trPr>
          <w:trHeight w:val="300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2AC0" w:rsidRPr="00032AC0" w:rsidRDefault="00032AC0" w:rsidP="00032AC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</w:pPr>
            <w:r w:rsidRPr="00032AC0"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  <w:t>Firma İsmi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2AC0" w:rsidRPr="00032AC0" w:rsidRDefault="00032AC0" w:rsidP="00032AC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</w:pPr>
            <w:r w:rsidRPr="00032AC0"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  <w:t>Kontenjan</w:t>
            </w:r>
          </w:p>
        </w:tc>
      </w:tr>
      <w:tr w:rsidR="009A393C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A393C" w:rsidRDefault="00262909" w:rsidP="002969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bookmarkStart w:id="0" w:name="_GoBack"/>
            <w:bookmarkEnd w:id="0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Korteks Mensucat Sanayi ve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Tic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.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A.ş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. 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A393C" w:rsidRDefault="00C26B2D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2</w:t>
            </w:r>
          </w:p>
        </w:tc>
      </w:tr>
      <w:tr w:rsidR="00262909" w:rsidRPr="00032AC0" w:rsidTr="008B0C24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62909" w:rsidRDefault="00262909" w:rsidP="002969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Zorlutek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Tekstil Tic. Ve San. A. Ş. 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2909" w:rsidRDefault="00262909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</w:tr>
      <w:tr w:rsidR="0029696A" w:rsidRPr="00032AC0" w:rsidTr="008B0C24">
        <w:trPr>
          <w:trHeight w:val="300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9696A" w:rsidRPr="00A85B0F" w:rsidRDefault="0029696A" w:rsidP="002969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Elyaf Tekstil</w:t>
            </w:r>
            <w:r w:rsidRPr="0029696A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San. </w:t>
            </w:r>
            <w:proofErr w:type="gramStart"/>
            <w:r w:rsidRPr="0029696A">
              <w:rPr>
                <w:rFonts w:ascii="Calibri" w:eastAsia="Times New Roman" w:hAnsi="Calibri" w:cs="Times New Roman"/>
                <w:color w:val="000000"/>
                <w:lang w:eastAsia="tr-TR"/>
              </w:rPr>
              <w:t>ve</w:t>
            </w:r>
            <w:proofErr w:type="gramEnd"/>
            <w:r w:rsidRPr="0029696A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Tic. A.Ş.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9696A" w:rsidRPr="00A85B0F" w:rsidRDefault="0029696A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</w:tr>
      <w:tr w:rsidR="00262909" w:rsidRPr="00032AC0" w:rsidTr="008B0C24">
        <w:trPr>
          <w:trHeight w:val="300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62909" w:rsidRDefault="00C26B2D" w:rsidP="002969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Akbaşlar Tekstil A.Ş.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2909" w:rsidRDefault="00C26B2D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2</w:t>
            </w:r>
          </w:p>
        </w:tc>
      </w:tr>
    </w:tbl>
    <w:p w:rsidR="00032AC0" w:rsidRDefault="00032AC0" w:rsidP="00D44D72">
      <w:pPr>
        <w:pStyle w:val="yiv389720053msolistparagraph"/>
        <w:spacing w:before="0" w:beforeAutospacing="0" w:after="0" w:afterAutospacing="0"/>
        <w:jc w:val="both"/>
        <w:rPr>
          <w:rFonts w:asciiTheme="minorHAnsi" w:hAnsiTheme="minorHAnsi"/>
        </w:rPr>
      </w:pPr>
    </w:p>
    <w:sectPr w:rsidR="00032AC0" w:rsidSect="00562586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F385B"/>
    <w:multiLevelType w:val="hybridMultilevel"/>
    <w:tmpl w:val="6804FC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1B4FFE"/>
    <w:multiLevelType w:val="hybridMultilevel"/>
    <w:tmpl w:val="3192256E"/>
    <w:lvl w:ilvl="0" w:tplc="64267F7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CE754F"/>
    <w:multiLevelType w:val="hybridMultilevel"/>
    <w:tmpl w:val="98E40590"/>
    <w:lvl w:ilvl="0" w:tplc="65ACFAA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B6B3A"/>
    <w:multiLevelType w:val="hybridMultilevel"/>
    <w:tmpl w:val="8528E1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CE418E"/>
    <w:multiLevelType w:val="hybridMultilevel"/>
    <w:tmpl w:val="6D92F92E"/>
    <w:lvl w:ilvl="0" w:tplc="041F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5">
    <w:nsid w:val="4ED924A3"/>
    <w:multiLevelType w:val="hybridMultilevel"/>
    <w:tmpl w:val="866091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38564F"/>
    <w:multiLevelType w:val="hybridMultilevel"/>
    <w:tmpl w:val="FCE692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sDQzsbAwNDY3MTBR0lEKTi0uzszPAykwrAUARC4IMSwAAAA="/>
  </w:docVars>
  <w:rsids>
    <w:rsidRoot w:val="00CE232F"/>
    <w:rsid w:val="00032AC0"/>
    <w:rsid w:val="00095A69"/>
    <w:rsid w:val="00095B40"/>
    <w:rsid w:val="000C6625"/>
    <w:rsid w:val="001B2276"/>
    <w:rsid w:val="001C6D95"/>
    <w:rsid w:val="002120E1"/>
    <w:rsid w:val="00262909"/>
    <w:rsid w:val="00280209"/>
    <w:rsid w:val="0029696A"/>
    <w:rsid w:val="002A44C9"/>
    <w:rsid w:val="002B24DF"/>
    <w:rsid w:val="002C3E6E"/>
    <w:rsid w:val="00323DCC"/>
    <w:rsid w:val="00354F1F"/>
    <w:rsid w:val="00365618"/>
    <w:rsid w:val="0037032F"/>
    <w:rsid w:val="00380732"/>
    <w:rsid w:val="00383CA5"/>
    <w:rsid w:val="00391BBF"/>
    <w:rsid w:val="003C71CB"/>
    <w:rsid w:val="003D2E77"/>
    <w:rsid w:val="003D7106"/>
    <w:rsid w:val="0044742A"/>
    <w:rsid w:val="00490509"/>
    <w:rsid w:val="004B26E2"/>
    <w:rsid w:val="00505D7D"/>
    <w:rsid w:val="00505FF1"/>
    <w:rsid w:val="00532771"/>
    <w:rsid w:val="0056253F"/>
    <w:rsid w:val="00562586"/>
    <w:rsid w:val="0058521A"/>
    <w:rsid w:val="00593049"/>
    <w:rsid w:val="00640997"/>
    <w:rsid w:val="00641E75"/>
    <w:rsid w:val="006824EA"/>
    <w:rsid w:val="0068438C"/>
    <w:rsid w:val="00685D63"/>
    <w:rsid w:val="006929CA"/>
    <w:rsid w:val="006A6FB1"/>
    <w:rsid w:val="006B3D1D"/>
    <w:rsid w:val="006F0D8A"/>
    <w:rsid w:val="00702E96"/>
    <w:rsid w:val="007102DC"/>
    <w:rsid w:val="0072122B"/>
    <w:rsid w:val="00737EE7"/>
    <w:rsid w:val="00745EB0"/>
    <w:rsid w:val="007649FF"/>
    <w:rsid w:val="007767B3"/>
    <w:rsid w:val="00780B1D"/>
    <w:rsid w:val="007A59B6"/>
    <w:rsid w:val="007B0FC7"/>
    <w:rsid w:val="007B52F7"/>
    <w:rsid w:val="007D2399"/>
    <w:rsid w:val="007F5DFD"/>
    <w:rsid w:val="00812F49"/>
    <w:rsid w:val="008B0C24"/>
    <w:rsid w:val="008C10DC"/>
    <w:rsid w:val="008F33E5"/>
    <w:rsid w:val="00906576"/>
    <w:rsid w:val="0091384A"/>
    <w:rsid w:val="009160BE"/>
    <w:rsid w:val="00982B62"/>
    <w:rsid w:val="00993F28"/>
    <w:rsid w:val="009A393C"/>
    <w:rsid w:val="009D7475"/>
    <w:rsid w:val="009F2EB3"/>
    <w:rsid w:val="00A25345"/>
    <w:rsid w:val="00A34903"/>
    <w:rsid w:val="00A5645C"/>
    <w:rsid w:val="00A61522"/>
    <w:rsid w:val="00A85B0F"/>
    <w:rsid w:val="00AF798B"/>
    <w:rsid w:val="00B8193E"/>
    <w:rsid w:val="00BB2270"/>
    <w:rsid w:val="00C1769D"/>
    <w:rsid w:val="00C227F5"/>
    <w:rsid w:val="00C26B2D"/>
    <w:rsid w:val="00C5260E"/>
    <w:rsid w:val="00C74C6D"/>
    <w:rsid w:val="00C80097"/>
    <w:rsid w:val="00CC3B62"/>
    <w:rsid w:val="00CE232F"/>
    <w:rsid w:val="00CE4FD2"/>
    <w:rsid w:val="00CE79F4"/>
    <w:rsid w:val="00D13692"/>
    <w:rsid w:val="00D44D72"/>
    <w:rsid w:val="00D52DC4"/>
    <w:rsid w:val="00D54547"/>
    <w:rsid w:val="00D64ED2"/>
    <w:rsid w:val="00D740B5"/>
    <w:rsid w:val="00E55A08"/>
    <w:rsid w:val="00E71DD1"/>
    <w:rsid w:val="00EA1837"/>
    <w:rsid w:val="00EA43C5"/>
    <w:rsid w:val="00F057F5"/>
    <w:rsid w:val="00F1306D"/>
    <w:rsid w:val="00F24CFB"/>
    <w:rsid w:val="00F373FD"/>
    <w:rsid w:val="00F41C3B"/>
    <w:rsid w:val="00F9037A"/>
    <w:rsid w:val="00FA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E232F"/>
    <w:rPr>
      <w:color w:val="0000FF"/>
      <w:u w:val="single"/>
    </w:rPr>
  </w:style>
  <w:style w:type="paragraph" w:styleId="DzMetin">
    <w:name w:val="Plain Text"/>
    <w:basedOn w:val="Normal"/>
    <w:link w:val="DzMetinChar"/>
    <w:uiPriority w:val="99"/>
    <w:semiHidden/>
    <w:unhideWhenUsed/>
    <w:rsid w:val="00CE232F"/>
    <w:pPr>
      <w:spacing w:after="0" w:line="240" w:lineRule="auto"/>
    </w:pPr>
    <w:rPr>
      <w:rFonts w:ascii="Calibri" w:eastAsia="Times New Roman" w:hAnsi="Calibri" w:cs="Times New Roman"/>
      <w:szCs w:val="21"/>
      <w:lang w:eastAsia="tr-TR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CE232F"/>
    <w:rPr>
      <w:rFonts w:ascii="Calibri" w:eastAsia="Times New Roman" w:hAnsi="Calibri" w:cs="Times New Roman"/>
      <w:szCs w:val="21"/>
      <w:lang w:eastAsia="tr-TR"/>
    </w:rPr>
  </w:style>
  <w:style w:type="paragraph" w:styleId="AralkYok">
    <w:name w:val="No Spacing"/>
    <w:uiPriority w:val="1"/>
    <w:qFormat/>
    <w:rsid w:val="00CE232F"/>
    <w:pPr>
      <w:spacing w:after="0" w:line="240" w:lineRule="auto"/>
    </w:pPr>
    <w:rPr>
      <w:rFonts w:ascii="Calibri" w:eastAsia="Times New Roman" w:hAnsi="Calibri" w:cs="Times New Roman"/>
      <w:lang w:eastAsia="tr-TR"/>
    </w:rPr>
  </w:style>
  <w:style w:type="paragraph" w:customStyle="1" w:styleId="yiv389720053msonormal">
    <w:name w:val="yiv389720053msonormal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E2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232F"/>
    <w:rPr>
      <w:rFonts w:ascii="Tahoma" w:hAnsi="Tahoma" w:cs="Tahoma"/>
      <w:sz w:val="16"/>
      <w:szCs w:val="16"/>
    </w:rPr>
  </w:style>
  <w:style w:type="paragraph" w:customStyle="1" w:styleId="yiv389720053msolistparagraph">
    <w:name w:val="yiv389720053msolistparagraph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71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F0D8A"/>
    <w:pPr>
      <w:spacing w:after="0" w:line="240" w:lineRule="auto"/>
      <w:ind w:left="720"/>
    </w:pPr>
    <w:rPr>
      <w:rFonts w:ascii="Calibri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E232F"/>
    <w:rPr>
      <w:color w:val="0000FF"/>
      <w:u w:val="single"/>
    </w:rPr>
  </w:style>
  <w:style w:type="paragraph" w:styleId="DzMetin">
    <w:name w:val="Plain Text"/>
    <w:basedOn w:val="Normal"/>
    <w:link w:val="DzMetinChar"/>
    <w:uiPriority w:val="99"/>
    <w:semiHidden/>
    <w:unhideWhenUsed/>
    <w:rsid w:val="00CE232F"/>
    <w:pPr>
      <w:spacing w:after="0" w:line="240" w:lineRule="auto"/>
    </w:pPr>
    <w:rPr>
      <w:rFonts w:ascii="Calibri" w:eastAsia="Times New Roman" w:hAnsi="Calibri" w:cs="Times New Roman"/>
      <w:szCs w:val="21"/>
      <w:lang w:eastAsia="tr-TR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CE232F"/>
    <w:rPr>
      <w:rFonts w:ascii="Calibri" w:eastAsia="Times New Roman" w:hAnsi="Calibri" w:cs="Times New Roman"/>
      <w:szCs w:val="21"/>
      <w:lang w:eastAsia="tr-TR"/>
    </w:rPr>
  </w:style>
  <w:style w:type="paragraph" w:styleId="AralkYok">
    <w:name w:val="No Spacing"/>
    <w:uiPriority w:val="1"/>
    <w:qFormat/>
    <w:rsid w:val="00CE232F"/>
    <w:pPr>
      <w:spacing w:after="0" w:line="240" w:lineRule="auto"/>
    </w:pPr>
    <w:rPr>
      <w:rFonts w:ascii="Calibri" w:eastAsia="Times New Roman" w:hAnsi="Calibri" w:cs="Times New Roman"/>
      <w:lang w:eastAsia="tr-TR"/>
    </w:rPr>
  </w:style>
  <w:style w:type="paragraph" w:customStyle="1" w:styleId="yiv389720053msonormal">
    <w:name w:val="yiv389720053msonormal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E2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232F"/>
    <w:rPr>
      <w:rFonts w:ascii="Tahoma" w:hAnsi="Tahoma" w:cs="Tahoma"/>
      <w:sz w:val="16"/>
      <w:szCs w:val="16"/>
    </w:rPr>
  </w:style>
  <w:style w:type="paragraph" w:customStyle="1" w:styleId="yiv389720053msolistparagraph">
    <w:name w:val="yiv389720053msolistparagraph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71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F0D8A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://www.uludag.edu.tr/dosyalar/tekstil/Index_Files/DILEKCE%26FORM_STAJ_Donem_Ici_Staj_Basvuru_Formu.do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0B2C5-E890-42FC-AB4B-CFCF793E2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 Süvari</dc:creator>
  <cp:lastModifiedBy>eren</cp:lastModifiedBy>
  <cp:revision>2</cp:revision>
  <cp:lastPrinted>2018-10-01T06:54:00Z</cp:lastPrinted>
  <dcterms:created xsi:type="dcterms:W3CDTF">2023-09-20T09:00:00Z</dcterms:created>
  <dcterms:modified xsi:type="dcterms:W3CDTF">2023-09-20T09:00:00Z</dcterms:modified>
</cp:coreProperties>
</file>